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4bf951a5515c7d604eefdd8f81c7e1d07f5a78"/>
    <w:p>
      <w:pPr>
        <w:pStyle w:val="Heading1"/>
      </w:pPr>
      <w:r>
        <w:t xml:space="preserve">Python Data Classes Are AMAZING! Here’s Why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5mMpM8zK4pY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Tech With Ti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16:1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13.03.202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Edu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tech with tim, Python data classes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Das Video erläutert, wie man mit Python Data Classes auf einfache und effiziente Weise Klassen implementieren kann, die grundlegende Methoden automatisch erstellen, und zeigt die Vorteile ihrer Verwendung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Data Class Einführung</w:t>
      </w:r>
      <w:r>
        <w:t xml:space="preserve">: Data Classes in Python ermöglichen die einfache Definition von Klassen, die Attribute mit minimalem Code und automatischen Methoden beinhalt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Schnellere Implementierung</w:t>
      </w:r>
      <w:r>
        <w:t xml:space="preserve">: Anstelle von mehreren Methoden (z.B. Initialisierung, Repräsentation, Vergleich) müssen bei Data Classes nur die Attribute definiert werden, und der Rest wird automatisch generier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Decorator-Funktion</w:t>
      </w:r>
      <w:r>
        <w:t xml:space="preserve">: Data Classes nutzen den Decorator, um die Methode init, repr und die Vergleichsmethode</w:t>
      </w:r>
      <w:r>
        <w:t xml:space="preserve"> </w:t>
      </w:r>
      <w:r>
        <w:rPr>
          <w:b/>
          <w:bCs/>
        </w:rPr>
        <w:t xml:space="preserve">eq</w:t>
      </w:r>
      <w:r>
        <w:t xml:space="preserve"> </w:t>
      </w:r>
      <w:r>
        <w:t xml:space="preserve">zu implementieren, basierend auf den definierten Felder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Parameter und Typannotationen</w:t>
      </w:r>
      <w:r>
        <w:t xml:space="preserve">: Bei Verwendung von Data Classes sind Typannotationen wichtig, da sie zur automatischen Erstellung der Parameter im</w:t>
      </w:r>
      <w:r>
        <w:t xml:space="preserve"> </w:t>
      </w:r>
      <w:r>
        <w:rPr>
          <w:b/>
          <w:bCs/>
        </w:rPr>
        <w:t xml:space="preserve">init</w:t>
      </w:r>
      <w:r>
        <w:t xml:space="preserve"> </w:t>
      </w:r>
      <w:r>
        <w:t xml:space="preserve">führen und die Lesbarkeit des Codes verbesser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Erweiterbare Funktionen</w:t>
      </w:r>
      <w:r>
        <w:t xml:space="preserve">: Data Classes unterstützen zusätzliche Parameter wie</w:t>
      </w:r>
      <w:r>
        <w:t xml:space="preserve"> </w:t>
      </w:r>
      <w:r>
        <w:rPr>
          <w:rStyle w:val="VerbatimChar"/>
        </w:rPr>
        <w:t xml:space="preserve">default_factory</w:t>
      </w:r>
      <w:r>
        <w:t xml:space="preserve">, um mit veränderbaren Standardwerten umzugehen, und ermöglichen die Implementierung von Vergleichsoperator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Erben und Initialisierung</w:t>
      </w:r>
      <w:r>
        <w:t xml:space="preserve">: Besondere Hinweise zur Vererbung und wie man Klassenvariablen handhabt, die nicht in den generierten Methoden erscheinen sollen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positioniert Data Classes als leistungsstarkes Werkzeug für Python-Entwickler, um die Effizienz und Lesbarkeit ihres Codes zu erhöhen, und ermutigt, tiefer in die Dokumentation einzutauchen, um sämtliche Funktionen zu nutz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5mMpM8zK4p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5mMpM8zK4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7T21:36:00Z</dcterms:created>
  <dcterms:modified xsi:type="dcterms:W3CDTF">2026-06-27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